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dget Lou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dg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34 47th Avenue, Kenosha, WI, USA Kenosha, WI, USA 531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dgela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97918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oeni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